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2EE5ED" w14:textId="3AB2480E" w:rsidR="00643110" w:rsidRPr="00D23F1A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Одлуке </w:t>
      </w:r>
      <w:r w:rsidR="00BE00C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O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пштинског већа </w:t>
      </w:r>
      <w:r w:rsidR="00BE00C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пштине Горњи Милановац 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 расписивању Јавног </w:t>
      </w:r>
      <w:r w:rsidR="00032609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а и станова на територији општине </w:t>
      </w:r>
      <w:r w:rsidR="00BE00C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Горњи Милановац</w:t>
      </w:r>
      <w:r w:rsidR="00C025F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број </w:t>
      </w:r>
      <w:r w:rsidR="00C025F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3-06-46/2023 од 22.09.2023.године 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( 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 у Србији“ број </w:t>
      </w:r>
      <w:r w:rsidR="0054453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3-06-42/2023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54453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31.07.20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3. године</w:t>
      </w:r>
      <w:r w:rsidR="0054453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(„Службени гласник општине Горњи Милановац“ бр. 18/2023)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( у даљем тексту: Правилник), </w:t>
      </w:r>
      <w:r w:rsidR="0054453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пштина </w:t>
      </w:r>
      <w:r w:rsidR="0054453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Горњи Милановац,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 </w:t>
      </w:r>
      <w:r w:rsidR="00C025F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2.09.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3. године расписује,</w:t>
      </w:r>
    </w:p>
    <w:p w14:paraId="7637AF4D" w14:textId="77777777"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0" w:name="_Hlk70968889"/>
      <w:bookmarkStart w:id="1" w:name="_Hlk70698172"/>
      <w:bookmarkEnd w:id="0"/>
      <w:bookmarkEnd w:id="1"/>
      <w:r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14:paraId="2D8B9DA0" w14:textId="028D0CD3"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2" w:name="_Hlk136516112"/>
    </w:p>
    <w:bookmarkEnd w:id="2"/>
    <w:p w14:paraId="602AD3D2" w14:textId="77777777" w:rsidR="00722564" w:rsidRPr="00D23F1A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D23F1A">
        <w:rPr>
          <w:rFonts w:ascii="Times New Roman" w:hAnsi="Times New Roman" w:cs="Times New Roman"/>
          <w:sz w:val="24"/>
          <w:szCs w:val="24"/>
        </w:rPr>
        <w:t xml:space="preserve">АВНИ </w:t>
      </w:r>
      <w:r w:rsidR="273BFBBC" w:rsidRPr="00D23F1A">
        <w:rPr>
          <w:rFonts w:ascii="Times New Roman" w:hAnsi="Times New Roman" w:cs="Times New Roman"/>
          <w:sz w:val="24"/>
          <w:szCs w:val="24"/>
        </w:rPr>
        <w:t>ПОЗИВ</w:t>
      </w:r>
    </w:p>
    <w:p w14:paraId="1E58EF26" w14:textId="46596AC7"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760716" w14:textId="4119C571"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bookmarkStart w:id="3" w:name="_Hlk70969037"/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санациј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="000A12C0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станова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пштине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bookmarkEnd w:id="3"/>
      <w:r w:rsidR="0054453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Горњи Милановац</w:t>
      </w:r>
    </w:p>
    <w:p w14:paraId="5BFAB986" w14:textId="77777777"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CAC1E0D" w14:textId="4BF4D919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кладу са </w:t>
      </w:r>
      <w:r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чланом </w:t>
      </w:r>
      <w:r w:rsidR="00D01433"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>12.</w:t>
      </w:r>
      <w:r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авилника</w:t>
      </w:r>
      <w:r w:rsidRPr="00D23F1A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списује се </w:t>
      </w:r>
      <w:r w:rsidR="003822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038224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54453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Горњи Милановац </w:t>
      </w:r>
      <w:r w:rsidR="000E3A6F">
        <w:rPr>
          <w:rFonts w:ascii="Times New Roman" w:eastAsia="Times New Roman" w:hAnsi="Times New Roman" w:cs="Times New Roman"/>
          <w:sz w:val="24"/>
          <w:szCs w:val="24"/>
          <w:lang w:val="sr-Cyrl-RS"/>
        </w:rPr>
        <w:t>(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даљем тексту: Јавни </w:t>
      </w:r>
      <w:r w:rsidR="0003260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домаћинства на територији </w:t>
      </w:r>
      <w:r w:rsidR="0054453F" w:rsidRPr="0054453F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 Горњи Милановац</w:t>
      </w:r>
      <w:r w:rsidRPr="0054453F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маћинства која испуњавају услове за доделу средстава на основу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санације породичних кућа и станова на територији </w:t>
      </w:r>
      <w:r w:rsidR="0054453F" w:rsidRPr="0054453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Горњи Милановац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за 2023. годину могу набавити добра или услуге искључиво од привредних субјеката изабраних путем овог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209A06E" w14:textId="080B140D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</w:t>
      </w:r>
      <w:r w:rsidR="0054453F" w:rsidRPr="0054453F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 Горњи Милановац</w:t>
      </w:r>
      <w:r w:rsidRPr="0054453F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65C6F48" w14:textId="77777777"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325F666" w14:textId="77777777"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КРИТЕРИЈУМИ ЕНЕРГЕТСКЕ ЕФИКАСНОСТИ</w:t>
      </w:r>
    </w:p>
    <w:p w14:paraId="326A6758" w14:textId="77777777"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370B6EF7" w14:textId="77777777"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A64AF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прово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ефикасности:</w:t>
      </w:r>
    </w:p>
    <w:p w14:paraId="4CACC4F5" w14:textId="77777777"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B0CD2EF" w14:textId="07FADD40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5604CBD4" w14:textId="32D27681"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10C55EA" w14:textId="43D66BAA"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: </w:t>
      </w:r>
    </w:p>
    <w:p w14:paraId="2148B9F1" w14:textId="77777777"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;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7E121469" w14:textId="77777777" w:rsidR="0AA4D9CE" w:rsidRPr="00D23F1A" w:rsidRDefault="0AA4D9CE" w:rsidP="000E3A6F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;</w:t>
      </w:r>
    </w:p>
    <w:p w14:paraId="16A5F363" w14:textId="77777777" w:rsidR="001B1EA7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="7283FB99"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14:paraId="7776DE86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Latn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2643B869" w14:textId="5273D733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.</w:t>
      </w:r>
    </w:p>
    <w:p w14:paraId="0F066632" w14:textId="6AFE1A1C"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енергетске ефикасности: </w:t>
      </w:r>
    </w:p>
    <w:p w14:paraId="46EDAC6F" w14:textId="1E625B63" w:rsidR="002B3E6E" w:rsidRPr="005D3966" w:rsidRDefault="000E3A6F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ермичке изолације на спољним зидовима мора износити 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цм, осим 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14:paraId="26FCFF0F" w14:textId="77777777"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2D1A908" w14:textId="6FB00B04"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14:paraId="504E75CA" w14:textId="5D4C002B" w:rsidR="00916110" w:rsidRDefault="03A06E6D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47AF543A" w14:textId="46D7011E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28C134F0" w14:textId="690ACB24" w:rsidR="002B3E6E" w:rsidRPr="000E3A6F" w:rsidRDefault="3CE5A656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оплотне изолације 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0 цм, осим ако не постоји техничка могућност да се постави та дебљина изолације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718975C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E284F2C" w14:textId="2ED72B11"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14:paraId="2573526E" w14:textId="5233E19A"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14:paraId="6BCED8C9" w14:textId="79E643DC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37BF3189" w14:textId="32C36DB2" w:rsidR="00F53A49" w:rsidRPr="005D3966" w:rsidRDefault="00C62741" w:rsidP="00962513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степен корисности </w:t>
      </w:r>
      <w:r w:rsidR="009C1B57" w:rsidRPr="005D3966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4" w:name="_Hlk136369982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4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5D3966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</w:p>
    <w:p w14:paraId="695DC11E" w14:textId="77777777"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3CDC28EA" w14:textId="533BFFD2"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14:paraId="651A722C" w14:textId="721F7C5B"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, сечка). </w:t>
      </w:r>
    </w:p>
    <w:p w14:paraId="3CF2B362" w14:textId="3D3A7D0E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4AD0353D" w14:textId="4CC67B22" w:rsidR="002B3E6E" w:rsidRPr="005D3966" w:rsidRDefault="000A6364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30973004" w14:textId="77777777" w:rsidR="000A6364" w:rsidRPr="00D23F1A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2F644F66" w14:textId="77777777"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319CE8A" w14:textId="756E9C05"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14:paraId="2280EA74" w14:textId="77777777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14:paraId="46AF1E5C" w14:textId="77777777"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001549BF" w14:textId="0BA8B268" w:rsidR="003944EA" w:rsidRPr="00135E4C" w:rsidRDefault="003944EA" w:rsidP="00135E4C">
      <w:pPr>
        <w:pStyle w:val="ListParagraph"/>
        <w:numPr>
          <w:ilvl w:val="0"/>
          <w:numId w:val="7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14:paraId="4BBACE0C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14:paraId="587F7BE6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14:paraId="2DC1105B" w14:textId="77777777"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5"/>
    </w:p>
    <w:p w14:paraId="449987E3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50FEE0C3" w14:textId="17A26982"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14:paraId="0B0642EF" w14:textId="77777777" w:rsidR="00135E4C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 укључујући термостатске вентиле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</w:p>
    <w:p w14:paraId="5D0175C0" w14:textId="25C9716E"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14:paraId="0CBB0303" w14:textId="7EC0C9E7"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6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14:paraId="30296EE2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408F9F41" w14:textId="4BFB1200"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79EE615D" w14:textId="491A250B"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0B0C055E" w14:textId="58F2CF67" w:rsidR="00135E4C" w:rsidRP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Израда </w:t>
      </w:r>
      <w:r w:rsidR="008B130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т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ехничке документације у складу са Прилогом 3</w:t>
      </w:r>
      <w:r w:rsid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60DD6192" w14:textId="77777777"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27F4F987" w14:textId="2993A24C"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7C158190" w14:textId="40BAE011"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у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14:paraId="229FBF88" w14:textId="77777777"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042CD624" w14:textId="77777777" w:rsidR="009C3E14" w:rsidRPr="00D23F1A" w:rsidRDefault="00916110" w:rsidP="03FDC95B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  <w:lang w:val="sr-Cyrl-RS"/>
        </w:rPr>
        <w:tab/>
      </w:r>
    </w:p>
    <w:p w14:paraId="7E0CFC21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2B16A2E5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60402020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5AE4820B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471FE0D2" w14:textId="171D5221"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sr-Cyrl-RS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>ПОЗИВУ</w:t>
      </w:r>
    </w:p>
    <w:p w14:paraId="2D00A58B" w14:textId="77777777"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0CDB8364" w14:textId="5D9AE5F7"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14:paraId="65E092E4" w14:textId="53C971DC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14:paraId="73701AF4" w14:textId="370AFCB7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;</w:t>
      </w:r>
    </w:p>
    <w:p w14:paraId="2EC6F296" w14:textId="0C3609AD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2155265B" w14:textId="7BB8C54B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AAD3DEF" w14:textId="5872B5A5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32DE19A" w14:textId="629E2CC2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2349A60" w14:textId="121EEEC2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14:paraId="47132F03" w14:textId="6583A1B3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14:paraId="45FF73A3" w14:textId="5469373D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7403FD1E" w14:textId="7491B2D0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r>
        <w:fldChar w:fldCharType="begin"/>
      </w:r>
      <w:r>
        <w:instrText>HYPERLINK "http://www.mre.gov.rs"</w:instrText>
      </w:r>
      <w:r>
        <w:fldChar w:fldCharType="separate"/>
      </w:r>
      <w:r w:rsidRPr="00135E4C"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t>www.mre.gov.rs</w:t>
      </w:r>
      <w:r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fldChar w:fldCharType="end"/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14:paraId="58125DFC" w14:textId="5E111B41" w:rsidR="00D23F1A" w:rsidRPr="00210EFB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53AC7093" w14:textId="4152DF22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00210EF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AE627A6" w14:textId="5CB077CA" w:rsidR="004E58C0" w:rsidRPr="00210EFB" w:rsidRDefault="00D23F1A" w:rsidP="004E58C0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00210EF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                                  </w:t>
      </w:r>
    </w:p>
    <w:p w14:paraId="2A7A8132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7BDCD35C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F9FC153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75ABB7E7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40CADFE8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08EA5441" w14:textId="57BB2016"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</w:t>
      </w:r>
    </w:p>
    <w:p w14:paraId="20AEF6D1" w14:textId="77777777"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935F53D" w14:textId="1B16EFFF"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јавни позив подноси привредни субјект 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A202741" w14:textId="38E8239C"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  <w:lang w:val="sr-Cyrl-RS"/>
        </w:rPr>
        <w:t>Пријаву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но з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обављање делатности као предузетник. </w:t>
      </w:r>
    </w:p>
    <w:p w14:paraId="4E8EBB1C" w14:textId="2E531803"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отпишу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Изјаву. </w:t>
      </w:r>
    </w:p>
    <w:p w14:paraId="0B1254AC" w14:textId="7E8AA36D"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  <w:lang w:val="sr-Cyrl-RS"/>
        </w:rPr>
        <w:t>у року од 5 дана</w:t>
      </w:r>
      <w:r w:rsidR="0F17699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5946F3FE" w14:textId="77777777"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20B493E" w14:textId="77777777"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ЗИВ</w:t>
      </w:r>
    </w:p>
    <w:p w14:paraId="56058D90" w14:textId="77777777"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 w14:paraId="2E14B670" w14:textId="72817BEA"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за Јавни </w:t>
      </w:r>
      <w:r w:rsidR="00471446" w:rsidRPr="00D23F1A">
        <w:rPr>
          <w:rFonts w:ascii="Times New Roman" w:hAnsi="Times New Roman" w:cs="Times New Roman"/>
          <w:sz w:val="24"/>
          <w:szCs w:val="24"/>
          <w:lang w:val="sr-Cyrl-RS"/>
        </w:rPr>
        <w:t>позив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оже се преузети </w:t>
      </w:r>
      <w:r w:rsidR="00946562" w:rsidRPr="00D23F1A">
        <w:rPr>
          <w:rFonts w:ascii="Times New Roman" w:hAnsi="Times New Roman" w:cs="Times New Roman"/>
          <w:sz w:val="24"/>
          <w:szCs w:val="24"/>
          <w:lang w:val="sr-Cyrl-RS"/>
        </w:rPr>
        <w:t>н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а интернет страници </w:t>
      </w:r>
      <w:r w:rsidR="00401FE7" w:rsidRPr="0038224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</w:t>
      </w:r>
      <w:r w:rsidR="00401FE7">
        <w:rPr>
          <w:rFonts w:ascii="Times New Roman" w:eastAsia="Times New Roman" w:hAnsi="Times New Roman" w:cs="Times New Roman"/>
          <w:sz w:val="24"/>
          <w:szCs w:val="24"/>
          <w:lang w:val="sr-Cyrl-RS"/>
        </w:rPr>
        <w:t>Горњи Милановац</w:t>
      </w:r>
      <w:r w:rsidR="00F12CF1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="005146C8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hyperlink r:id="rId11" w:history="1">
        <w:r w:rsidR="00F12CF1" w:rsidRPr="00D81209">
          <w:rPr>
            <w:rStyle w:val="Hyperlink"/>
            <w:rFonts w:ascii="Times New Roman" w:hAnsi="Times New Roman" w:cs="Times New Roman"/>
            <w:sz w:val="24"/>
            <w:szCs w:val="24"/>
            <w:lang w:val="sr-Cyrl-RS"/>
          </w:rPr>
          <w:t>www.gornjimilanovac.rs</w:t>
        </w:r>
      </w:hyperlink>
      <w:r w:rsidR="00F12CF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146C8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или лично </w:t>
      </w:r>
      <w:r w:rsidR="00401FE7">
        <w:rPr>
          <w:rFonts w:ascii="Times New Roman" w:hAnsi="Times New Roman" w:cs="Times New Roman"/>
          <w:sz w:val="24"/>
          <w:szCs w:val="24"/>
          <w:lang w:val="sr-Cyrl-RS"/>
        </w:rPr>
        <w:t xml:space="preserve">на јединственом управном месту у згради Општине Горњи Милановац, Таковска бр. 2 у Горњем Милановцу 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>и садржи:</w:t>
      </w:r>
    </w:p>
    <w:p w14:paraId="6BA7BA74" w14:textId="3D6565BB"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Јавн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1CA8F731" w14:textId="30D409EE"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лог 1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="00401FE7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јав</w:t>
      </w:r>
      <w:r w:rsidR="005D3966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2AD87029" w14:textId="59F75511" w:rsidR="5E584DDE" w:rsidRPr="006B5C0A" w:rsidRDefault="005D4CA4" w:rsidP="0051246C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лог 2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B5C0A" w:rsidRPr="006B5C0A">
        <w:rPr>
          <w:rFonts w:ascii="Times New Roman" w:hAnsi="Times New Roman" w:cs="Times New Roman"/>
          <w:sz w:val="24"/>
          <w:szCs w:val="24"/>
          <w:lang w:val="sr-Cyrl-RS"/>
        </w:rPr>
        <w:t>Изјава,</w:t>
      </w:r>
    </w:p>
    <w:p w14:paraId="4C5397A8" w14:textId="6470CB72" w:rsidR="5E584DDE" w:rsidRPr="006B5C0A" w:rsidRDefault="5E584DDE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лог </w:t>
      </w:r>
      <w:r w:rsidR="006B5C0A" w:rsidRP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нформација о потребној техничкој документацији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69162428" w14:textId="6299D1EE" w:rsidR="202FE99E" w:rsidRPr="006B5C0A" w:rsidRDefault="1EF46CD3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Прилог 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4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17606D3" w14:textId="77777777"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  <w:lang w:val="sr-Latn-RS"/>
        </w:rPr>
      </w:pPr>
      <w:bookmarkStart w:id="7" w:name="_Hlk68985879"/>
      <w:bookmarkEnd w:id="7"/>
    </w:p>
    <w:p w14:paraId="77F07C87" w14:textId="165DF009"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14:paraId="5FE649DE" w14:textId="77777777"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20ACA92F" w14:textId="02A59FF9"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„Чиста енергија и енергетска ефикасност за грађане у Србији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1</w:t>
      </w:r>
      <w:r w:rsidR="4E65AB7D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.2027. </w:t>
      </w:r>
      <w:r w:rsidR="002A6778" w:rsidRPr="00D23F1A">
        <w:rPr>
          <w:rFonts w:ascii="Times New Roman" w:hAnsi="Times New Roman" w:cs="Times New Roman"/>
          <w:sz w:val="24"/>
          <w:szCs w:val="24"/>
          <w:lang w:val="sr-Cyrl-RS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A3EA2B6" w14:textId="674C3202"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>достављ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у затвореној коверти са назнаком: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ријава за ј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 и станова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sz w:val="24"/>
          <w:szCs w:val="24"/>
          <w:lang w:val="sr-Cyrl-RS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. </w:t>
      </w:r>
    </w:p>
    <w:p w14:paraId="6FF4E473" w14:textId="47F24156" w:rsidR="00476FA5" w:rsidRPr="00D23F1A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љају непосредно или препорученом</w:t>
      </w:r>
      <w:r w:rsidR="00401FE7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штом на адресу: Таковска бр. 2,</w:t>
      </w:r>
      <w:r w:rsidR="00401FE7" w:rsidRPr="00401FE7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</w:t>
      </w:r>
      <w:r w:rsidR="00401FE7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Горњи Милановац 32300</w:t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  <w:t>.</w:t>
      </w:r>
    </w:p>
    <w:p w14:paraId="20ED02CB" w14:textId="5351CBE6" w:rsidR="00476FA5" w:rsidRPr="00D23F1A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позива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интересована лица се </w:t>
      </w:r>
      <w:r w:rsidR="00FC175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контакт телефон </w:t>
      </w:r>
      <w:r w:rsidR="00401FE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032/713-537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ли</w:t>
      </w:r>
      <w:proofErr w:type="spellEnd"/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електронску адресу: е-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: </w:t>
      </w:r>
      <w:proofErr w:type="spellStart"/>
      <w:r w:rsidR="00F12CF1" w:rsidRPr="00F12CF1">
        <w:t>energetskasanacija@gornjimilanovac</w:t>
      </w:r>
      <w:proofErr w:type="spellEnd"/>
      <w:r w:rsidR="00F12CF1">
        <w:rPr>
          <w:lang w:val="sr-Cyrl-RS"/>
        </w:rPr>
        <w:t>.</w:t>
      </w:r>
      <w:r w:rsidR="00F12CF1">
        <w:rPr>
          <w:lang w:val="sr-Latn-RS"/>
        </w:rPr>
        <w:t>ls.gov.rs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.</w:t>
      </w:r>
    </w:p>
    <w:p w14:paraId="4DFB0441" w14:textId="6395603F" w:rsidR="00A10E30" w:rsidRPr="00892AB0" w:rsidRDefault="002F7A64" w:rsidP="00892AB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892AB0" w:rsidRPr="00892AB0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Горњи Милановац, </w:t>
      </w:r>
      <w:r w:rsidR="00892AB0">
        <w:rPr>
          <w:rFonts w:ascii="Times New Roman" w:hAnsi="Times New Roman" w:cs="Times New Roman"/>
          <w:sz w:val="24"/>
          <w:szCs w:val="24"/>
          <w:lang w:val="sr-Cyrl-RS"/>
        </w:rPr>
        <w:fldChar w:fldCharType="begin"/>
      </w:r>
      <w:r w:rsidR="00892AB0">
        <w:rPr>
          <w:rFonts w:ascii="Times New Roman" w:hAnsi="Times New Roman" w:cs="Times New Roman"/>
          <w:sz w:val="24"/>
          <w:szCs w:val="24"/>
          <w:lang w:val="sr-Cyrl-RS"/>
        </w:rPr>
        <w:instrText xml:space="preserve"> HYPERLINK "http://</w:instrText>
      </w:r>
      <w:r w:rsidR="00892AB0" w:rsidRPr="00892AB0">
        <w:rPr>
          <w:rFonts w:ascii="Times New Roman" w:hAnsi="Times New Roman" w:cs="Times New Roman"/>
          <w:sz w:val="24"/>
          <w:szCs w:val="24"/>
          <w:lang w:val="sr-Cyrl-RS"/>
        </w:rPr>
        <w:instrText>www.gornjimilanovac.rs</w:instrText>
      </w:r>
      <w:r w:rsidR="00892AB0">
        <w:rPr>
          <w:rFonts w:ascii="Times New Roman" w:hAnsi="Times New Roman" w:cs="Times New Roman"/>
          <w:sz w:val="24"/>
          <w:szCs w:val="24"/>
          <w:lang w:val="sr-Cyrl-RS"/>
        </w:rPr>
        <w:instrText xml:space="preserve">" </w:instrText>
      </w:r>
      <w:r w:rsidR="00892AB0">
        <w:rPr>
          <w:rFonts w:ascii="Times New Roman" w:hAnsi="Times New Roman" w:cs="Times New Roman"/>
          <w:sz w:val="24"/>
          <w:szCs w:val="24"/>
          <w:lang w:val="sr-Cyrl-RS"/>
        </w:rPr>
        <w:fldChar w:fldCharType="separate"/>
      </w:r>
      <w:r w:rsidR="00892AB0" w:rsidRPr="00D81209">
        <w:rPr>
          <w:rStyle w:val="Hyperlink"/>
          <w:rFonts w:ascii="Times New Roman" w:hAnsi="Times New Roman" w:cs="Times New Roman"/>
          <w:sz w:val="24"/>
          <w:szCs w:val="24"/>
          <w:lang w:val="sr-Cyrl-RS"/>
        </w:rPr>
        <w:t>www.gornjimilanovac.rs</w:t>
      </w:r>
      <w:r w:rsidR="00892AB0">
        <w:rPr>
          <w:rFonts w:ascii="Times New Roman" w:hAnsi="Times New Roman" w:cs="Times New Roman"/>
          <w:sz w:val="24"/>
          <w:szCs w:val="24"/>
          <w:lang w:val="sr-Cyrl-RS"/>
        </w:rPr>
        <w:fldChar w:fldCharType="end"/>
      </w:r>
      <w:r w:rsidR="00892AB0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</w:p>
    <w:p w14:paraId="48FAE9B5" w14:textId="5CFC1694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УТВРЂИВАЊЕ ИСПУЊЕНОСТИ УСЛОВА ЗА ДОДЕЛУ СРЕДСТАВА</w:t>
      </w:r>
    </w:p>
    <w:p w14:paraId="5CE496E0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lastRenderedPageBreak/>
        <w:t xml:space="preserve"> </w:t>
      </w:r>
    </w:p>
    <w:p w14:paraId="487CEC36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.</w:t>
      </w:r>
    </w:p>
    <w:p w14:paraId="7B7EAF7A" w14:textId="47833D9B"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61ECFAF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71249DD" w14:textId="77777777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14:paraId="03A85C3C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6CE71F12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.</w:t>
      </w:r>
    </w:p>
    <w:p w14:paraId="799FD4FF" w14:textId="77777777" w:rsidR="00D57978" w:rsidRPr="00D23F1A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 </w:t>
      </w:r>
      <w:r w:rsidR="002F7A64" w:rsidRPr="00D23F1A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03BB245D" w14:textId="77777777"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приговора.</w:t>
      </w:r>
    </w:p>
    <w:p w14:paraId="3D6EC2A7" w14:textId="5D7D19E2"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лучај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бијањ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ав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днес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 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92AB0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ом</w:t>
      </w:r>
      <w:proofErr w:type="gramEnd"/>
      <w:r w:rsidR="00892AB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већу 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8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луке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говору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ојекта „Чиста енергија и енергетска ефикасност за грађане у </w:t>
      </w:r>
      <w:proofErr w:type="gramStart"/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Србији“ (</w:t>
      </w:r>
      <w:proofErr w:type="gramEnd"/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у даљем тексту: ЈИП)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D2E435A" w14:textId="587F2F58"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пштинск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већ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ужн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луч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4.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2DAC6DC" w14:textId="63A6C686"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лук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92AB0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штинск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већ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онач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E0BC6BB" w14:textId="77A4EB37" w:rsidR="002F7A64" w:rsidRPr="00892AB0" w:rsidRDefault="00D57978" w:rsidP="00892AB0">
      <w:pPr>
        <w:spacing w:after="0" w:line="276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892AB0" w:rsidRPr="00892AB0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 Горњи Милановац, </w:t>
      </w:r>
      <w:hyperlink r:id="rId12" w:history="1">
        <w:r w:rsidR="00892AB0" w:rsidRPr="00D81209">
          <w:rPr>
            <w:rStyle w:val="Hyperlink"/>
            <w:rFonts w:ascii="Times New Roman" w:hAnsi="Times New Roman" w:cs="Times New Roman"/>
            <w:bCs/>
            <w:sz w:val="24"/>
            <w:szCs w:val="24"/>
            <w:lang w:val="sr-Cyrl-CS"/>
          </w:rPr>
          <w:t>www.gornjimilanovac.rs</w:t>
        </w:r>
      </w:hyperlink>
      <w:r w:rsidR="00892AB0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14:paraId="14D3C17D" w14:textId="32D0D4C1"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D23F1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14:paraId="1AB28BD0" w14:textId="107EBBA5" w:rsidR="00B67808" w:rsidRPr="00D23F1A" w:rsidRDefault="00B67808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Листа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ће важити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 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завршетк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ојект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„Чиста енергија и енергетска ефикасност за грађане у Србији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“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о чему ће</w:t>
      </w:r>
      <w:r w:rsidR="00D9104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4EAA7544" w14:textId="68F16003"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7C618F36" w14:textId="77777777" w:rsidR="004801E4" w:rsidRPr="00D23F1A" w:rsidRDefault="004801E4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ројекта „Чиста енергија и енергетска ефикасност за грађане у Србији“.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 </w:t>
      </w:r>
    </w:p>
    <w:p w14:paraId="5B161A99" w14:textId="25D6B866" w:rsidR="00A10E30" w:rsidRPr="00D23F1A" w:rsidRDefault="00A10E30" w:rsidP="006B5C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8" w:name="_Hlk66995067"/>
    </w:p>
    <w:p w14:paraId="0FB1952A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DBBE3BD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1A000BA" w14:textId="2AB430AB"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РЕАЛИЗАЦИЈЕ </w:t>
      </w:r>
    </w:p>
    <w:p w14:paraId="2248C720" w14:textId="77777777"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5D0BCB4C" w14:textId="77777777"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градске општине)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ефинисаних у следећим документима:</w:t>
      </w:r>
    </w:p>
    <w:p w14:paraId="2883170D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равилник о раду на пројекту“;</w:t>
      </w:r>
    </w:p>
    <w:p w14:paraId="48180B8A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ангажовања заинтересованих страна“;</w:t>
      </w:r>
    </w:p>
    <w:p w14:paraId="5D7F815A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преузимања обавеза из области животне средине и социјалних питања (ESCP)“;</w:t>
      </w:r>
    </w:p>
    <w:p w14:paraId="7F9239D3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27C15594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.</w:t>
      </w:r>
    </w:p>
    <w:p w14:paraId="3EFCE768" w14:textId="77777777"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Сва документа су доступна на интернет страници Министарства: (</w:t>
      </w:r>
      <w:hyperlink r:id="rId13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Cyrl-RS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.</w:t>
      </w:r>
    </w:p>
    <w:p w14:paraId="0746560E" w14:textId="77777777"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006F24CB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активности.</w:t>
      </w:r>
    </w:p>
    <w:p w14:paraId="305FFF53" w14:textId="2439BC16"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892AB0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а Горњи Милановац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утем ј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6DD2DB61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крајњег корисника о реализацији мера енергетске санације.</w:t>
      </w:r>
    </w:p>
    <w:p w14:paraId="4D371C56" w14:textId="5CDFD663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892AB0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а Горњи Милановац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5646F212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</w:p>
    <w:p w14:paraId="7AC18CC7" w14:textId="77777777"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bookmarkEnd w:id="8"/>
    </w:p>
    <w:p w14:paraId="6E42B23D" w14:textId="1E589E9F" w:rsidR="003716E7" w:rsidRPr="00D23F1A" w:rsidRDefault="0026569A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Број </w:t>
      </w:r>
      <w:r w:rsidR="001D6AF8">
        <w:rPr>
          <w:rFonts w:ascii="Times New Roman" w:hAnsi="Times New Roman" w:cs="Times New Roman"/>
          <w:sz w:val="24"/>
          <w:szCs w:val="24"/>
          <w:lang w:val="sr-Cyrl-CS"/>
        </w:rPr>
        <w:t>3-06-46/2023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</w:t>
      </w:r>
      <w:r w:rsidR="0048533E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0FBCC96C" w14:textId="77777777" w:rsidR="00412941" w:rsidRPr="00D23F1A" w:rsidRDefault="003716E7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                                                                                                     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</w:t>
      </w:r>
    </w:p>
    <w:p w14:paraId="0912CA9E" w14:textId="77777777" w:rsidR="00892AB0" w:rsidRDefault="00892AB0" w:rsidP="00271E14">
      <w:pPr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Општина Горњи Милановац</w:t>
      </w:r>
      <w:bookmarkStart w:id="9" w:name="_GoBack"/>
      <w:bookmarkEnd w:id="9"/>
    </w:p>
    <w:p w14:paraId="20DF35C8" w14:textId="77777777" w:rsidR="001D6AF8" w:rsidRDefault="001D6AF8" w:rsidP="00271E14">
      <w:pPr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22.09.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>202</w:t>
      </w:r>
      <w:r w:rsidR="00255FBA" w:rsidRPr="00D23F1A">
        <w:rPr>
          <w:rFonts w:ascii="Times New Roman" w:hAnsi="Times New Roman" w:cs="Times New Roman"/>
          <w:sz w:val="24"/>
          <w:szCs w:val="24"/>
          <w:lang w:val="sr-Latn-RS"/>
        </w:rPr>
        <w:t>3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>. године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77D750D8" w14:textId="77777777" w:rsidR="001D6AF8" w:rsidRDefault="001D6AF8" w:rsidP="00271E14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14:paraId="5887E011" w14:textId="0D831FAE" w:rsidR="00271E14" w:rsidRPr="001D6AF8" w:rsidRDefault="00B7415A" w:rsidP="001D6AF8">
      <w:pPr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КОМИСИЈА</w:t>
      </w:r>
      <w:r w:rsidR="003716E7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</w:t>
      </w:r>
      <w:r w:rsidR="001D6AF8">
        <w:rPr>
          <w:rFonts w:ascii="Times New Roman" w:hAnsi="Times New Roman" w:cs="Times New Roman"/>
          <w:sz w:val="24"/>
          <w:szCs w:val="24"/>
          <w:lang w:val="sr-Cyrl-RS"/>
        </w:rPr>
        <w:t>ЗА РЕАЛИЗАЦИЈУ МЕРА ЕНЕРГЕТСКЕ САНАЦИЈЕ</w:t>
      </w:r>
    </w:p>
    <w:sectPr w:rsidR="00271E14" w:rsidRPr="001D6AF8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D48F50" w14:textId="77777777" w:rsidR="00085A43" w:rsidRDefault="00085A43" w:rsidP="008A6F6C">
      <w:pPr>
        <w:spacing w:after="0" w:line="240" w:lineRule="auto"/>
      </w:pPr>
      <w:r>
        <w:separator/>
      </w:r>
    </w:p>
  </w:endnote>
  <w:endnote w:type="continuationSeparator" w:id="0">
    <w:p w14:paraId="1817AF9F" w14:textId="77777777" w:rsidR="00085A43" w:rsidRDefault="00085A43" w:rsidP="008A6F6C">
      <w:pPr>
        <w:spacing w:after="0" w:line="240" w:lineRule="auto"/>
      </w:pPr>
      <w:r>
        <w:continuationSeparator/>
      </w:r>
    </w:p>
  </w:endnote>
  <w:endnote w:type="continuationNotice" w:id="1">
    <w:p w14:paraId="5DB72ABB" w14:textId="77777777" w:rsidR="00085A43" w:rsidRDefault="00085A4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E0AF7D" w14:textId="77777777" w:rsidR="00271E14" w:rsidRDefault="00271E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4736CB" w14:textId="77777777" w:rsidR="00085A43" w:rsidRDefault="00085A43" w:rsidP="008A6F6C">
      <w:pPr>
        <w:spacing w:after="0" w:line="240" w:lineRule="auto"/>
      </w:pPr>
      <w:r>
        <w:separator/>
      </w:r>
    </w:p>
  </w:footnote>
  <w:footnote w:type="continuationSeparator" w:id="0">
    <w:p w14:paraId="1313A770" w14:textId="77777777" w:rsidR="00085A43" w:rsidRDefault="00085A43" w:rsidP="008A6F6C">
      <w:pPr>
        <w:spacing w:after="0" w:line="240" w:lineRule="auto"/>
      </w:pPr>
      <w:r>
        <w:continuationSeparator/>
      </w:r>
    </w:p>
  </w:footnote>
  <w:footnote w:type="continuationNotice" w:id="1">
    <w:p w14:paraId="6E769F0F" w14:textId="77777777" w:rsidR="00085A43" w:rsidRDefault="00085A4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DC91B1" w14:textId="77777777" w:rsidR="00271E14" w:rsidRDefault="00271E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3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48" w15:restartNumberingAfterBreak="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4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7"/>
  </w:num>
  <w:num w:numId="2">
    <w:abstractNumId w:val="43"/>
  </w:num>
  <w:num w:numId="3">
    <w:abstractNumId w:val="20"/>
  </w:num>
  <w:num w:numId="4">
    <w:abstractNumId w:val="38"/>
  </w:num>
  <w:num w:numId="5">
    <w:abstractNumId w:val="68"/>
  </w:num>
  <w:num w:numId="6">
    <w:abstractNumId w:val="69"/>
  </w:num>
  <w:num w:numId="7">
    <w:abstractNumId w:val="33"/>
  </w:num>
  <w:num w:numId="8">
    <w:abstractNumId w:val="56"/>
  </w:num>
  <w:num w:numId="9">
    <w:abstractNumId w:val="45"/>
  </w:num>
  <w:num w:numId="10">
    <w:abstractNumId w:val="50"/>
  </w:num>
  <w:num w:numId="11">
    <w:abstractNumId w:val="28"/>
  </w:num>
  <w:num w:numId="12">
    <w:abstractNumId w:val="39"/>
  </w:num>
  <w:num w:numId="13">
    <w:abstractNumId w:val="21"/>
  </w:num>
  <w:num w:numId="14">
    <w:abstractNumId w:val="41"/>
  </w:num>
  <w:num w:numId="15">
    <w:abstractNumId w:val="27"/>
  </w:num>
  <w:num w:numId="16">
    <w:abstractNumId w:val="46"/>
  </w:num>
  <w:num w:numId="17">
    <w:abstractNumId w:val="51"/>
  </w:num>
  <w:num w:numId="18">
    <w:abstractNumId w:val="63"/>
  </w:num>
  <w:num w:numId="19">
    <w:abstractNumId w:val="18"/>
  </w:num>
  <w:num w:numId="20">
    <w:abstractNumId w:val="36"/>
  </w:num>
  <w:num w:numId="21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5"/>
  </w:num>
  <w:num w:numId="23">
    <w:abstractNumId w:val="59"/>
  </w:num>
  <w:num w:numId="24">
    <w:abstractNumId w:val="61"/>
  </w:num>
  <w:num w:numId="25">
    <w:abstractNumId w:val="12"/>
  </w:num>
  <w:num w:numId="26">
    <w:abstractNumId w:val="58"/>
  </w:num>
  <w:num w:numId="27">
    <w:abstractNumId w:val="49"/>
  </w:num>
  <w:num w:numId="28">
    <w:abstractNumId w:val="17"/>
  </w:num>
  <w:num w:numId="29">
    <w:abstractNumId w:val="32"/>
  </w:num>
  <w:num w:numId="30">
    <w:abstractNumId w:val="2"/>
  </w:num>
  <w:num w:numId="31">
    <w:abstractNumId w:val="6"/>
  </w:num>
  <w:num w:numId="32">
    <w:abstractNumId w:val="11"/>
  </w:num>
  <w:num w:numId="33">
    <w:abstractNumId w:val="24"/>
  </w:num>
  <w:num w:numId="34">
    <w:abstractNumId w:val="10"/>
  </w:num>
  <w:num w:numId="35">
    <w:abstractNumId w:val="26"/>
  </w:num>
  <w:num w:numId="36">
    <w:abstractNumId w:val="30"/>
  </w:num>
  <w:num w:numId="37">
    <w:abstractNumId w:val="4"/>
  </w:num>
  <w:num w:numId="38">
    <w:abstractNumId w:val="25"/>
  </w:num>
  <w:num w:numId="39">
    <w:abstractNumId w:val="67"/>
  </w:num>
  <w:num w:numId="40">
    <w:abstractNumId w:val="8"/>
  </w:num>
  <w:num w:numId="41">
    <w:abstractNumId w:val="0"/>
  </w:num>
  <w:num w:numId="42">
    <w:abstractNumId w:val="40"/>
  </w:num>
  <w:num w:numId="43">
    <w:abstractNumId w:val="37"/>
  </w:num>
  <w:num w:numId="44">
    <w:abstractNumId w:val="62"/>
  </w:num>
  <w:num w:numId="45">
    <w:abstractNumId w:val="7"/>
  </w:num>
  <w:num w:numId="46">
    <w:abstractNumId w:val="60"/>
  </w:num>
  <w:num w:numId="47">
    <w:abstractNumId w:val="52"/>
  </w:num>
  <w:num w:numId="48">
    <w:abstractNumId w:val="53"/>
  </w:num>
  <w:num w:numId="49">
    <w:abstractNumId w:val="34"/>
  </w:num>
  <w:num w:numId="50">
    <w:abstractNumId w:val="23"/>
  </w:num>
  <w:num w:numId="51">
    <w:abstractNumId w:val="14"/>
  </w:num>
  <w:num w:numId="52">
    <w:abstractNumId w:val="54"/>
  </w:num>
  <w:num w:numId="53">
    <w:abstractNumId w:val="47"/>
  </w:num>
  <w:num w:numId="54">
    <w:abstractNumId w:val="29"/>
  </w:num>
  <w:num w:numId="55">
    <w:abstractNumId w:val="19"/>
  </w:num>
  <w:num w:numId="56">
    <w:abstractNumId w:val="22"/>
  </w:num>
  <w:num w:numId="57">
    <w:abstractNumId w:val="13"/>
  </w:num>
  <w:num w:numId="58">
    <w:abstractNumId w:val="44"/>
  </w:num>
  <w:num w:numId="59">
    <w:abstractNumId w:val="16"/>
  </w:num>
  <w:num w:numId="60">
    <w:abstractNumId w:val="55"/>
  </w:num>
  <w:num w:numId="61">
    <w:abstractNumId w:val="3"/>
  </w:num>
  <w:num w:numId="62">
    <w:abstractNumId w:val="9"/>
  </w:num>
  <w:num w:numId="63">
    <w:abstractNumId w:val="66"/>
  </w:num>
  <w:num w:numId="64">
    <w:abstractNumId w:val="64"/>
  </w:num>
  <w:num w:numId="65">
    <w:abstractNumId w:val="1"/>
  </w:num>
  <w:num w:numId="66">
    <w:abstractNumId w:val="35"/>
  </w:num>
  <w:num w:numId="67">
    <w:abstractNumId w:val="15"/>
  </w:num>
  <w:num w:numId="68">
    <w:abstractNumId w:val="48"/>
  </w:num>
  <w:num w:numId="69">
    <w:abstractNumId w:val="5"/>
  </w:num>
  <w:num w:numId="70">
    <w:abstractNumId w:val="42"/>
  </w:num>
  <w:num w:numId="71">
    <w:abstractNumId w:val="31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75535"/>
    <w:rsid w:val="00083EC5"/>
    <w:rsid w:val="00085A43"/>
    <w:rsid w:val="0009375D"/>
    <w:rsid w:val="00094CF5"/>
    <w:rsid w:val="000960D1"/>
    <w:rsid w:val="000A12C0"/>
    <w:rsid w:val="000A29DE"/>
    <w:rsid w:val="000A6364"/>
    <w:rsid w:val="000B75EC"/>
    <w:rsid w:val="000C3FDD"/>
    <w:rsid w:val="000D566E"/>
    <w:rsid w:val="000D7E2A"/>
    <w:rsid w:val="000E1196"/>
    <w:rsid w:val="000E3A6F"/>
    <w:rsid w:val="000F39ED"/>
    <w:rsid w:val="000F41C6"/>
    <w:rsid w:val="0010222A"/>
    <w:rsid w:val="001053C4"/>
    <w:rsid w:val="001134A7"/>
    <w:rsid w:val="00121BAB"/>
    <w:rsid w:val="00126C2F"/>
    <w:rsid w:val="00131A93"/>
    <w:rsid w:val="00135E4C"/>
    <w:rsid w:val="001703EB"/>
    <w:rsid w:val="00171D78"/>
    <w:rsid w:val="00176C61"/>
    <w:rsid w:val="001778A7"/>
    <w:rsid w:val="00181B57"/>
    <w:rsid w:val="00186020"/>
    <w:rsid w:val="0019004A"/>
    <w:rsid w:val="00197ABA"/>
    <w:rsid w:val="001B1EA7"/>
    <w:rsid w:val="001B70DB"/>
    <w:rsid w:val="001C4675"/>
    <w:rsid w:val="001D1DDE"/>
    <w:rsid w:val="001D1F12"/>
    <w:rsid w:val="001D3D5A"/>
    <w:rsid w:val="001D6AF8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54E21"/>
    <w:rsid w:val="00361417"/>
    <w:rsid w:val="00361D25"/>
    <w:rsid w:val="00363869"/>
    <w:rsid w:val="00364243"/>
    <w:rsid w:val="003716E7"/>
    <w:rsid w:val="003734C4"/>
    <w:rsid w:val="0038224A"/>
    <w:rsid w:val="00392223"/>
    <w:rsid w:val="00392B09"/>
    <w:rsid w:val="003944EA"/>
    <w:rsid w:val="003A3741"/>
    <w:rsid w:val="003B67C3"/>
    <w:rsid w:val="003D156A"/>
    <w:rsid w:val="003E48C1"/>
    <w:rsid w:val="003F42B5"/>
    <w:rsid w:val="003F4A9D"/>
    <w:rsid w:val="003F4EDA"/>
    <w:rsid w:val="00401FE7"/>
    <w:rsid w:val="004125F6"/>
    <w:rsid w:val="00412941"/>
    <w:rsid w:val="00412C65"/>
    <w:rsid w:val="004377C0"/>
    <w:rsid w:val="00437A85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41CBD"/>
    <w:rsid w:val="0054453F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2D99A"/>
    <w:rsid w:val="00630070"/>
    <w:rsid w:val="00643110"/>
    <w:rsid w:val="00655160"/>
    <w:rsid w:val="00662589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802ADA"/>
    <w:rsid w:val="00815779"/>
    <w:rsid w:val="00820788"/>
    <w:rsid w:val="0083236B"/>
    <w:rsid w:val="00836454"/>
    <w:rsid w:val="00836C30"/>
    <w:rsid w:val="0084000C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90CD3"/>
    <w:rsid w:val="00892AB0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76FA"/>
    <w:rsid w:val="009D72F7"/>
    <w:rsid w:val="009E10BB"/>
    <w:rsid w:val="009E249D"/>
    <w:rsid w:val="009E7AAE"/>
    <w:rsid w:val="009F0301"/>
    <w:rsid w:val="009F0EF8"/>
    <w:rsid w:val="009F2981"/>
    <w:rsid w:val="00A00729"/>
    <w:rsid w:val="00A10E30"/>
    <w:rsid w:val="00A138EA"/>
    <w:rsid w:val="00A204A3"/>
    <w:rsid w:val="00A35B3D"/>
    <w:rsid w:val="00A40E14"/>
    <w:rsid w:val="00A63FD4"/>
    <w:rsid w:val="00A648AA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248C"/>
    <w:rsid w:val="00AC4923"/>
    <w:rsid w:val="00AD70D8"/>
    <w:rsid w:val="00AE17B4"/>
    <w:rsid w:val="00AF236A"/>
    <w:rsid w:val="00AF3786"/>
    <w:rsid w:val="00AF78C7"/>
    <w:rsid w:val="00B018A2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6FB4"/>
    <w:rsid w:val="00BE00C4"/>
    <w:rsid w:val="00BE446D"/>
    <w:rsid w:val="00BF1788"/>
    <w:rsid w:val="00C025F7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2CF1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68B0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re.gov.r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gornjimilanovac.r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ornjimilanovac.r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212ACA-FF46-4CED-A43B-D54728D67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86EB76-55A2-40D4-A957-47C870FFE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430</Words>
  <Characters>13855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ejan Veljović</cp:lastModifiedBy>
  <cp:revision>2</cp:revision>
  <cp:lastPrinted>2022-04-13T17:00:00Z</cp:lastPrinted>
  <dcterms:created xsi:type="dcterms:W3CDTF">2023-09-22T13:15:00Z</dcterms:created>
  <dcterms:modified xsi:type="dcterms:W3CDTF">2023-09-22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